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57E7C" w14:textId="3E20B63A" w:rsidR="00120916" w:rsidRPr="00AB0136" w:rsidRDefault="00120916" w:rsidP="0059451F">
      <w:pPr>
        <w:pStyle w:val="Heading1"/>
        <w:numPr>
          <w:ilvl w:val="0"/>
          <w:numId w:val="0"/>
        </w:numPr>
        <w:ind w:left="431" w:hanging="431"/>
        <w:rPr>
          <w:sz w:val="32"/>
          <w:szCs w:val="32"/>
        </w:rPr>
      </w:pPr>
      <w:r w:rsidRPr="00AB0136">
        <w:rPr>
          <w:sz w:val="32"/>
          <w:szCs w:val="32"/>
        </w:rPr>
        <w:t>2021 WOSC Philosophy</w:t>
      </w:r>
      <w:r w:rsidR="00FD04AC" w:rsidRPr="00AB0136">
        <w:rPr>
          <w:sz w:val="32"/>
          <w:szCs w:val="32"/>
        </w:rPr>
        <w:t xml:space="preserve"> Umpleby</w:t>
      </w:r>
    </w:p>
    <w:p w14:paraId="72596779" w14:textId="08424F90" w:rsidR="00E14CF3" w:rsidRDefault="0003586E" w:rsidP="0059451F">
      <w:pPr>
        <w:pStyle w:val="Heading1"/>
        <w:numPr>
          <w:ilvl w:val="0"/>
          <w:numId w:val="0"/>
        </w:numPr>
        <w:ind w:left="431" w:hanging="431"/>
        <w:rPr>
          <w:sz w:val="40"/>
          <w:szCs w:val="40"/>
        </w:rPr>
      </w:pPr>
      <w:r w:rsidRPr="0003586E">
        <w:rPr>
          <w:sz w:val="40"/>
          <w:szCs w:val="40"/>
        </w:rPr>
        <w:t xml:space="preserve">Removing Constraints on the </w:t>
      </w:r>
      <w:r w:rsidR="00E14CF3" w:rsidRPr="0003586E">
        <w:rPr>
          <w:sz w:val="40"/>
          <w:szCs w:val="40"/>
        </w:rPr>
        <w:t>A</w:t>
      </w:r>
      <w:r w:rsidRPr="0003586E">
        <w:rPr>
          <w:sz w:val="40"/>
          <w:szCs w:val="40"/>
        </w:rPr>
        <w:t>dvance of Cybernetics</w:t>
      </w:r>
    </w:p>
    <w:p w14:paraId="72F30C2B" w14:textId="7938D3C2" w:rsidR="00120916" w:rsidRPr="00120916" w:rsidRDefault="00120916" w:rsidP="00120916">
      <w:r>
        <w:t xml:space="preserve">Version </w:t>
      </w:r>
      <w:r w:rsidR="00810636">
        <w:t>10</w:t>
      </w:r>
    </w:p>
    <w:p w14:paraId="3EB4FB62" w14:textId="77777777" w:rsidR="0003586E" w:rsidRPr="0003586E" w:rsidRDefault="0003586E" w:rsidP="0003586E"/>
    <w:p w14:paraId="6AE3825E" w14:textId="5E79FFFB" w:rsidR="00E14CF3" w:rsidRPr="00400D27" w:rsidRDefault="00E14CF3" w:rsidP="00B474E8">
      <w:pPr>
        <w:spacing w:after="200" w:line="276" w:lineRule="auto"/>
        <w:jc w:val="both"/>
        <w:rPr>
          <w:rFonts w:eastAsia="Times New Roman" w:cs="Times New Roman"/>
        </w:rPr>
      </w:pPr>
      <w:r w:rsidRPr="00400D27">
        <w:rPr>
          <w:rFonts w:eastAsia="Times New Roman" w:cs="Times New Roman"/>
          <w:b/>
        </w:rPr>
        <w:t>Purpose</w:t>
      </w:r>
      <w:r w:rsidRPr="00400D27">
        <w:rPr>
          <w:rFonts w:eastAsia="Times New Roman" w:cs="Times New Roman"/>
        </w:rPr>
        <w:t xml:space="preserve"> – </w:t>
      </w:r>
      <w:r w:rsidR="006B0856">
        <w:rPr>
          <w:rFonts w:eastAsia="Times New Roman" w:cs="Times New Roman"/>
        </w:rPr>
        <w:t xml:space="preserve">Just as there are software versions, there are also versions of the prevailing conceptions of science and philosophy. Versions can differ by country or region.  </w:t>
      </w:r>
      <w:r w:rsidR="006C5BA7">
        <w:rPr>
          <w:rFonts w:eastAsia="Times New Roman" w:cs="Times New Roman"/>
        </w:rPr>
        <w:t>The purpose of t</w:t>
      </w:r>
      <w:r w:rsidR="006B0856">
        <w:rPr>
          <w:rFonts w:eastAsia="Times New Roman" w:cs="Times New Roman"/>
        </w:rPr>
        <w:t>his</w:t>
      </w:r>
      <w:r w:rsidR="006C5BA7">
        <w:rPr>
          <w:rFonts w:eastAsia="Times New Roman" w:cs="Times New Roman"/>
        </w:rPr>
        <w:t xml:space="preserve"> paper is to </w:t>
      </w:r>
      <w:r w:rsidR="006B0856">
        <w:rPr>
          <w:rFonts w:eastAsia="Times New Roman" w:cs="Times New Roman"/>
        </w:rPr>
        <w:t xml:space="preserve">explain how the effort to develop cybernetics in the US has led to changes in the conceptions of science and philosophy in the US. </w:t>
      </w:r>
    </w:p>
    <w:p w14:paraId="071C9450" w14:textId="0AB31F1F" w:rsidR="003C7D29" w:rsidRDefault="00E14CF3" w:rsidP="00B474E8">
      <w:pPr>
        <w:spacing w:after="200" w:line="276" w:lineRule="auto"/>
        <w:jc w:val="both"/>
        <w:rPr>
          <w:rFonts w:eastAsia="Times New Roman" w:cs="Times New Roman"/>
        </w:rPr>
      </w:pPr>
      <w:r w:rsidRPr="00400D27">
        <w:rPr>
          <w:rFonts w:eastAsia="Times New Roman" w:cs="Times New Roman"/>
          <w:b/>
        </w:rPr>
        <w:t>Design/methodology/approach</w:t>
      </w:r>
      <w:r w:rsidRPr="00400D27">
        <w:rPr>
          <w:rFonts w:eastAsia="Times New Roman" w:cs="Times New Roman"/>
        </w:rPr>
        <w:t xml:space="preserve"> – </w:t>
      </w:r>
      <w:r w:rsidR="003C7D29">
        <w:rPr>
          <w:rFonts w:eastAsia="Times New Roman" w:cs="Times New Roman"/>
        </w:rPr>
        <w:t>The</w:t>
      </w:r>
      <w:r w:rsidR="00473BB5">
        <w:rPr>
          <w:rFonts w:eastAsia="Times New Roman" w:cs="Times New Roman"/>
        </w:rPr>
        <w:t xml:space="preserve"> </w:t>
      </w:r>
      <w:r w:rsidR="003C7D29">
        <w:rPr>
          <w:rFonts w:eastAsia="Times New Roman" w:cs="Times New Roman"/>
        </w:rPr>
        <w:t>approach of the paper is to explain what ideas in science and philosophy have been obstacle</w:t>
      </w:r>
      <w:r w:rsidR="00843824">
        <w:rPr>
          <w:rFonts w:eastAsia="Times New Roman" w:cs="Times New Roman"/>
        </w:rPr>
        <w:t>s</w:t>
      </w:r>
      <w:r w:rsidR="003C7D29">
        <w:rPr>
          <w:rFonts w:eastAsia="Times New Roman" w:cs="Times New Roman"/>
        </w:rPr>
        <w:t xml:space="preserve"> to the development of cybernetics and how those ideas are changing.  </w:t>
      </w:r>
    </w:p>
    <w:p w14:paraId="26E2FAE2" w14:textId="2E1C5D69" w:rsidR="002E1F6D" w:rsidRDefault="00E14CF3" w:rsidP="00734522">
      <w:r w:rsidRPr="00400D27">
        <w:rPr>
          <w:rFonts w:eastAsia="Times New Roman" w:cs="Times New Roman"/>
          <w:b/>
        </w:rPr>
        <w:t>Findings</w:t>
      </w:r>
      <w:r w:rsidR="00153160">
        <w:rPr>
          <w:rFonts w:eastAsia="Times New Roman" w:cs="Times New Roman"/>
          <w:b/>
        </w:rPr>
        <w:t xml:space="preserve"> </w:t>
      </w:r>
      <w:r w:rsidR="00153160">
        <w:rPr>
          <w:rFonts w:eastAsia="Times New Roman" w:cs="Times New Roman"/>
          <w:bCs/>
        </w:rPr>
        <w:t xml:space="preserve">As </w:t>
      </w:r>
      <w:r w:rsidR="00473BB5">
        <w:t xml:space="preserve">science has </w:t>
      </w:r>
      <w:r w:rsidR="00153160">
        <w:t xml:space="preserve">developed there has </w:t>
      </w:r>
      <w:r w:rsidR="00473BB5">
        <w:t xml:space="preserve">been a change from studying inanimate objects to working with thinking participants, both individuals and organizations.  </w:t>
      </w:r>
      <w:r w:rsidR="006C5BA7">
        <w:t>In the past</w:t>
      </w:r>
      <w:r w:rsidR="00473BB5">
        <w:t xml:space="preserve"> scientists sought to use the same methods in the social sciences as were used in the physical sciences.  Those efforts worked well for a time, but</w:t>
      </w:r>
      <w:r w:rsidR="004C339F">
        <w:t xml:space="preserve"> </w:t>
      </w:r>
      <w:r w:rsidR="00734522">
        <w:t>a</w:t>
      </w:r>
      <w:r w:rsidR="006D2E86">
        <w:t>n</w:t>
      </w:r>
      <w:r w:rsidR="00734522">
        <w:t xml:space="preserve"> interest in </w:t>
      </w:r>
      <w:r w:rsidR="006C5BA7">
        <w:t xml:space="preserve">the </w:t>
      </w:r>
      <w:r w:rsidR="002E1F6D">
        <w:t>roll of the observer and the relationship between theory and practice</w:t>
      </w:r>
      <w:r w:rsidR="006D2E86">
        <w:t xml:space="preserve"> </w:t>
      </w:r>
      <w:r w:rsidR="00734522">
        <w:t>led to</w:t>
      </w:r>
      <w:r w:rsidR="0050770B">
        <w:t xml:space="preserve"> an</w:t>
      </w:r>
      <w:r w:rsidR="00734522">
        <w:t xml:space="preserve"> awareness of </w:t>
      </w:r>
      <w:r w:rsidR="00126AC6">
        <w:t>the limitations of th</w:t>
      </w:r>
      <w:r w:rsidR="006D2E86">
        <w:t>at</w:t>
      </w:r>
      <w:r w:rsidR="00126AC6">
        <w:t xml:space="preserve"> approach</w:t>
      </w:r>
      <w:r w:rsidR="00473BB5">
        <w:t xml:space="preserve">.  In </w:t>
      </w:r>
      <w:r w:rsidR="004C339F">
        <w:t xml:space="preserve">management and </w:t>
      </w:r>
      <w:r w:rsidR="00473BB5">
        <w:t xml:space="preserve">operations research mathematical methods have been </w:t>
      </w:r>
      <w:r w:rsidR="004C339F">
        <w:t xml:space="preserve">supplemented </w:t>
      </w:r>
      <w:r w:rsidR="00153160">
        <w:t>with</w:t>
      </w:r>
      <w:r w:rsidR="00473BB5">
        <w:t xml:space="preserve"> group discussion methods.</w:t>
      </w:r>
    </w:p>
    <w:p w14:paraId="4CC2E82F" w14:textId="0093726A" w:rsidR="00843824" w:rsidRDefault="002E1F6D" w:rsidP="00734522">
      <w:r>
        <w:t xml:space="preserve">Regarding philosophy, </w:t>
      </w:r>
      <w:r w:rsidR="00D3519B">
        <w:t>recent</w:t>
      </w:r>
      <w:r>
        <w:t xml:space="preserve"> </w:t>
      </w:r>
      <w:r w:rsidR="00915DEC">
        <w:t>c</w:t>
      </w:r>
      <w:r w:rsidR="00CD53F4">
        <w:t>omparisons of cybernetic</w:t>
      </w:r>
      <w:r w:rsidR="00915DEC">
        <w:t>s</w:t>
      </w:r>
      <w:r w:rsidR="00CD53F4">
        <w:t xml:space="preserve"> theories in several countries</w:t>
      </w:r>
      <w:r w:rsidR="00473BB5">
        <w:t xml:space="preserve"> led to awareness that Europeans are using a larger set of conceptual possibilities than</w:t>
      </w:r>
      <w:r w:rsidR="00094492">
        <w:t xml:space="preserve"> are</w:t>
      </w:r>
      <w:r w:rsidR="00473BB5">
        <w:t xml:space="preserve"> Americans</w:t>
      </w:r>
      <w:r w:rsidR="00D3519B">
        <w:t xml:space="preserve">.  </w:t>
      </w:r>
      <w:r w:rsidR="00473BB5">
        <w:t xml:space="preserve">Americans choose not to study </w:t>
      </w:r>
      <w:r w:rsidR="00CD53F4">
        <w:t xml:space="preserve">a </w:t>
      </w:r>
      <w:r w:rsidR="00153160">
        <w:t>large</w:t>
      </w:r>
      <w:r w:rsidR="00473BB5">
        <w:t xml:space="preserve"> part of philosophy.  </w:t>
      </w:r>
      <w:r w:rsidR="00843824">
        <w:t xml:space="preserve">The history of philosophy can be thought of as a </w:t>
      </w:r>
      <w:r w:rsidR="000D65BE">
        <w:t>conversation</w:t>
      </w:r>
      <w:r w:rsidR="00843824">
        <w:t xml:space="preserve"> between the followers of </w:t>
      </w:r>
      <w:r w:rsidR="00153160">
        <w:t xml:space="preserve">Plato </w:t>
      </w:r>
      <w:r w:rsidR="00843824">
        <w:t xml:space="preserve">and the followers of </w:t>
      </w:r>
      <w:r w:rsidR="00153160">
        <w:t>Aristotle</w:t>
      </w:r>
      <w:r w:rsidR="00843824">
        <w:t xml:space="preserve">.  Europeans are familiar with this debate, but Americans are not.  </w:t>
      </w:r>
      <w:r w:rsidR="00B92352">
        <w:t>Europeans study the history of philosophy</w:t>
      </w:r>
      <w:r w:rsidR="00153160">
        <w:t xml:space="preserve"> for two years</w:t>
      </w:r>
      <w:r w:rsidR="00B92352">
        <w:t xml:space="preserve"> in high school.  </w:t>
      </w:r>
      <w:r w:rsidR="00201C94">
        <w:t xml:space="preserve">They enter universities with a conception of how the knowledge in </w:t>
      </w:r>
      <w:r w:rsidR="000D65BE">
        <w:t>each</w:t>
      </w:r>
      <w:r w:rsidR="00201C94">
        <w:t xml:space="preserve"> field has developed from </w:t>
      </w:r>
      <w:r w:rsidR="000D65BE">
        <w:t>its</w:t>
      </w:r>
      <w:r w:rsidR="00201C94">
        <w:t xml:space="preserve"> roots in philosophy</w:t>
      </w:r>
      <w:r w:rsidR="003A4880">
        <w:t>.</w:t>
      </w:r>
      <w:r w:rsidR="00843824">
        <w:t xml:space="preserve">  </w:t>
      </w:r>
      <w:r w:rsidR="00EA33B7">
        <w:t>One group</w:t>
      </w:r>
      <w:r w:rsidR="00153160">
        <w:t>, called realists,</w:t>
      </w:r>
      <w:r w:rsidR="00EA33B7">
        <w:t xml:space="preserve"> believe</w:t>
      </w:r>
      <w:r w:rsidR="00A4359D">
        <w:t>s</w:t>
      </w:r>
      <w:r w:rsidR="00EA33B7">
        <w:t xml:space="preserve"> that knowledge is pregiven and needs only to be discovered.  The other group</w:t>
      </w:r>
      <w:r w:rsidR="00153160">
        <w:t>, called idealists,</w:t>
      </w:r>
      <w:r w:rsidR="00EA33B7">
        <w:t xml:space="preserve"> </w:t>
      </w:r>
      <w:r w:rsidR="0007648B">
        <w:t>believes that knowledge is</w:t>
      </w:r>
      <w:r w:rsidR="00EA33B7">
        <w:t xml:space="preserve"> create</w:t>
      </w:r>
      <w:r w:rsidR="0007648B">
        <w:t xml:space="preserve">d through our interactions with </w:t>
      </w:r>
      <w:r w:rsidR="00EA33B7">
        <w:t>the world</w:t>
      </w:r>
      <w:r w:rsidR="0007648B">
        <w:t>.</w:t>
      </w:r>
      <w:r w:rsidR="003A4880">
        <w:t xml:space="preserve"> </w:t>
      </w:r>
      <w:proofErr w:type="gramStart"/>
      <w:r w:rsidR="003A4880">
        <w:t>The vast majority o</w:t>
      </w:r>
      <w:r w:rsidR="00423D03">
        <w:t>f</w:t>
      </w:r>
      <w:proofErr w:type="gramEnd"/>
      <w:r w:rsidR="00423D03">
        <w:t xml:space="preserve"> </w:t>
      </w:r>
      <w:r w:rsidR="003A4880">
        <w:t xml:space="preserve">Americans are familiar only with the realist perspective, having never encountered an alternative.  </w:t>
      </w:r>
      <w:r w:rsidR="00473BB5">
        <w:t>The part</w:t>
      </w:r>
      <w:r w:rsidR="00CD53F4">
        <w:t xml:space="preserve"> </w:t>
      </w:r>
      <w:r w:rsidR="00473BB5">
        <w:t xml:space="preserve">of philosophy that </w:t>
      </w:r>
      <w:r w:rsidR="00423D03">
        <w:t>has been</w:t>
      </w:r>
      <w:r w:rsidR="00473BB5">
        <w:t xml:space="preserve"> neglected</w:t>
      </w:r>
      <w:r w:rsidR="003A4880">
        <w:t xml:space="preserve"> in the US</w:t>
      </w:r>
      <w:r w:rsidR="00473BB5">
        <w:t xml:space="preserve"> w</w:t>
      </w:r>
      <w:r w:rsidR="00CD53F4">
        <w:t>as</w:t>
      </w:r>
      <w:r w:rsidR="00473BB5">
        <w:t xml:space="preserve"> less important during an industrial society but </w:t>
      </w:r>
      <w:r w:rsidR="00CD53F4">
        <w:t>is</w:t>
      </w:r>
      <w:r w:rsidR="00473BB5">
        <w:t xml:space="preserve"> </w:t>
      </w:r>
      <w:r w:rsidR="00CD53F4">
        <w:t xml:space="preserve">becoming more </w:t>
      </w:r>
      <w:r w:rsidR="00473BB5">
        <w:t xml:space="preserve">important </w:t>
      </w:r>
      <w:r w:rsidR="00CD53F4">
        <w:t>due to the growth of</w:t>
      </w:r>
      <w:r w:rsidR="00473BB5">
        <w:t xml:space="preserve"> an information society.  </w:t>
      </w:r>
    </w:p>
    <w:p w14:paraId="1CCE1138" w14:textId="097DE57A" w:rsidR="00120916" w:rsidRDefault="00120916" w:rsidP="00734522">
      <w:r>
        <w:t xml:space="preserve">Europeans, by studying the history of philosophy, study the growth of knowledge in all fields.  Americans </w:t>
      </w:r>
      <w:r w:rsidR="006D2E86">
        <w:t xml:space="preserve">tend to </w:t>
      </w:r>
      <w:r>
        <w:t>limit their studies to their primary discipline. The</w:t>
      </w:r>
      <w:r w:rsidR="00FD04AC">
        <w:t>y</w:t>
      </w:r>
      <w:r>
        <w:t xml:space="preserve"> do not think about the growth of knowledge in general</w:t>
      </w:r>
      <w:r w:rsidR="00423D03">
        <w:t>.</w:t>
      </w:r>
      <w:r>
        <w:t xml:space="preserve">  This deliberate narrowing of interest makes Americans inexperienced in thinking about how knowledge grows </w:t>
      </w:r>
      <w:r w:rsidR="00423D03">
        <w:t>in other disciplines.</w:t>
      </w:r>
    </w:p>
    <w:p w14:paraId="1FA9694D" w14:textId="1245440C" w:rsidR="003A4880" w:rsidRDefault="003A4880" w:rsidP="00734522">
      <w:r>
        <w:lastRenderedPageBreak/>
        <w:t xml:space="preserve">There are several ways of describing cooperation among disciplines.  Interdisciplinary research refers to research combining two or more disciplines, for example physical chemistry, statistical biology, or </w:t>
      </w:r>
      <w:proofErr w:type="gramStart"/>
      <w:r>
        <w:t>socio-economics</w:t>
      </w:r>
      <w:proofErr w:type="gramEnd"/>
      <w:r>
        <w:t xml:space="preserve">.  Multidisciplinary research occurs when several disciplines work together on a project, for example, </w:t>
      </w:r>
      <w:r w:rsidR="006D2E86">
        <w:t xml:space="preserve">how meteorology, </w:t>
      </w:r>
      <w:r w:rsidR="00810636">
        <w:t xml:space="preserve">hydrology, </w:t>
      </w:r>
      <w:r w:rsidR="006D2E86">
        <w:t xml:space="preserve">oceanography, and geology interact to produce the earth’s weather. </w:t>
      </w:r>
      <w:r>
        <w:t xml:space="preserve"> Transdisciplinary research refers to</w:t>
      </w:r>
      <w:r w:rsidR="00810636">
        <w:t xml:space="preserve"> creating</w:t>
      </w:r>
      <w:r>
        <w:t xml:space="preserve"> a more general theory encompassing the theories of several disciplines.  Examples are systems science and cybernetics. Transdisciplinary research is important because it leads to knowledge that is helpful in facilitating communication among people in different </w:t>
      </w:r>
      <w:r w:rsidR="00423D03">
        <w:t>fields</w:t>
      </w:r>
      <w:r>
        <w:t xml:space="preserve">.  </w:t>
      </w:r>
    </w:p>
    <w:p w14:paraId="58B3F6C1" w14:textId="3A9F161E" w:rsidR="00E14CF3" w:rsidRPr="00734522" w:rsidRDefault="0038785A" w:rsidP="00734522">
      <w:r>
        <w:t>Transdisciplinary research</w:t>
      </w:r>
      <w:r w:rsidR="003A4880">
        <w:t xml:space="preserve">, which seeks to develop more general theories, </w:t>
      </w:r>
      <w:r w:rsidR="00C344F1">
        <w:t>has been neglected in the US because Americans</w:t>
      </w:r>
      <w:r w:rsidR="006E0E73">
        <w:t xml:space="preserve"> have</w:t>
      </w:r>
      <w:r w:rsidR="00810636">
        <w:t xml:space="preserve"> not emphasized</w:t>
      </w:r>
      <w:r w:rsidR="006D2E86">
        <w:t xml:space="preserve"> the goal of unifying science</w:t>
      </w:r>
      <w:r w:rsidR="00E61AA9">
        <w:t xml:space="preserve"> by developing knowledge of how the disciplines fit together</w:t>
      </w:r>
      <w:r w:rsidR="00810636">
        <w:t>.</w:t>
      </w:r>
      <w:r>
        <w:t xml:space="preserve">  In Europe scientific fields are thought to be rooted in philosophy. </w:t>
      </w:r>
      <w:r w:rsidR="00166257">
        <w:t>For example</w:t>
      </w:r>
      <w:r w:rsidR="00F14A28">
        <w:t>,</w:t>
      </w:r>
      <w:r w:rsidR="00166257">
        <w:t xml:space="preserve"> Adam Smith, who founded economics,</w:t>
      </w:r>
      <w:r w:rsidR="003A4880">
        <w:t xml:space="preserve"> originally</w:t>
      </w:r>
      <w:r w:rsidR="00166257">
        <w:t xml:space="preserve"> taught moral philosophy. </w:t>
      </w:r>
      <w:r>
        <w:t xml:space="preserve"> </w:t>
      </w:r>
      <w:r w:rsidR="00BD53C6">
        <w:t>Europeans</w:t>
      </w:r>
      <w:r w:rsidR="00E85090">
        <w:t xml:space="preserve"> enter universities with an understanding of how the various disciplines arose from philosophy.  </w:t>
      </w:r>
      <w:r w:rsidR="00166257">
        <w:t xml:space="preserve"> </w:t>
      </w:r>
      <w:r w:rsidR="00810636">
        <w:t>Among</w:t>
      </w:r>
      <w:r>
        <w:t xml:space="preserve"> US</w:t>
      </w:r>
      <w:r w:rsidR="00810636">
        <w:t xml:space="preserve"> </w:t>
      </w:r>
      <w:proofErr w:type="gramStart"/>
      <w:r w:rsidR="00810636">
        <w:t>scientists</w:t>
      </w:r>
      <w:proofErr w:type="gramEnd"/>
      <w:r>
        <w:t xml:space="preserve"> philosophy</w:t>
      </w:r>
      <w:r w:rsidR="009660FD">
        <w:t>, beyond</w:t>
      </w:r>
      <w:r w:rsidR="006E0E73">
        <w:t xml:space="preserve"> the philosophy of science </w:t>
      </w:r>
      <w:r>
        <w:t>is</w:t>
      </w:r>
      <w:r w:rsidR="0007648B">
        <w:t xml:space="preserve"> widely</w:t>
      </w:r>
      <w:r>
        <w:t xml:space="preserve"> thought to be </w:t>
      </w:r>
      <w:r w:rsidR="0007648B">
        <w:t>not</w:t>
      </w:r>
      <w:r w:rsidR="00423D03">
        <w:t xml:space="preserve"> practical or</w:t>
      </w:r>
      <w:r w:rsidR="0007648B">
        <w:t xml:space="preserve"> useful</w:t>
      </w:r>
      <w:r>
        <w:t xml:space="preserve">.  </w:t>
      </w:r>
      <w:r w:rsidR="00C344F1">
        <w:t>Due to th</w:t>
      </w:r>
      <w:r w:rsidR="00F14A28">
        <w:t>is</w:t>
      </w:r>
      <w:r w:rsidR="00C344F1">
        <w:t xml:space="preserve"> </w:t>
      </w:r>
      <w:proofErr w:type="gramStart"/>
      <w:r w:rsidR="00C344F1">
        <w:t>belief</w:t>
      </w:r>
      <w:proofErr w:type="gramEnd"/>
      <w:r w:rsidR="00C344F1">
        <w:t xml:space="preserve"> there has been </w:t>
      </w:r>
      <w:r w:rsidR="004F6A55">
        <w:t xml:space="preserve">an overemphasis </w:t>
      </w:r>
      <w:r w:rsidR="00F14A28">
        <w:t xml:space="preserve">in the US </w:t>
      </w:r>
      <w:r w:rsidR="004F6A55">
        <w:t>on specialization</w:t>
      </w:r>
      <w:r w:rsidR="00A86BEF">
        <w:t>.</w:t>
      </w:r>
      <w:r w:rsidR="004F6A55">
        <w:t xml:space="preserve">  T</w:t>
      </w:r>
      <w:r w:rsidR="00C344F1">
        <w:t xml:space="preserve">he consequence </w:t>
      </w:r>
      <w:r w:rsidR="004F6A55">
        <w:t xml:space="preserve">is </w:t>
      </w:r>
      <w:r>
        <w:t xml:space="preserve">that Americans have greater difficulty communicating with people in other disciplines than do scientists in Europe.  </w:t>
      </w:r>
      <w:r w:rsidR="00473BB5">
        <w:t xml:space="preserve">The part of philosophy that Americans </w:t>
      </w:r>
      <w:r w:rsidR="00C344F1">
        <w:t>a</w:t>
      </w:r>
      <w:r w:rsidR="00D43E9C">
        <w:t>re</w:t>
      </w:r>
      <w:r w:rsidR="00473BB5">
        <w:t xml:space="preserve"> missing </w:t>
      </w:r>
      <w:r w:rsidR="00CD53F4">
        <w:t xml:space="preserve">is </w:t>
      </w:r>
      <w:r w:rsidR="00473BB5">
        <w:t>important when conducting transdisciplinary research</w:t>
      </w:r>
      <w:r w:rsidR="00D43E9C">
        <w:t>.</w:t>
      </w:r>
    </w:p>
    <w:p w14:paraId="0B0E31F8" w14:textId="6347A282" w:rsidR="00E14CF3" w:rsidRPr="00400D27" w:rsidRDefault="00E14CF3" w:rsidP="00117E89">
      <w:pPr>
        <w:spacing w:after="200" w:line="276" w:lineRule="auto"/>
        <w:jc w:val="both"/>
        <w:rPr>
          <w:rFonts w:eastAsia="Times New Roman" w:cs="Times New Roman"/>
        </w:rPr>
      </w:pPr>
      <w:r w:rsidRPr="00400D27">
        <w:rPr>
          <w:rFonts w:eastAsia="Times New Roman" w:cs="Times New Roman"/>
          <w:b/>
        </w:rPr>
        <w:t>Originality/value</w:t>
      </w:r>
      <w:r w:rsidRPr="00400D27">
        <w:rPr>
          <w:rFonts w:eastAsia="Times New Roman" w:cs="Times New Roman"/>
        </w:rPr>
        <w:t xml:space="preserve"> – </w:t>
      </w:r>
      <w:r w:rsidR="003C7D29">
        <w:rPr>
          <w:rFonts w:eastAsia="Times New Roman" w:cs="Times New Roman"/>
        </w:rPr>
        <w:t>The value of this research is that i</w:t>
      </w:r>
      <w:r w:rsidR="00734522">
        <w:rPr>
          <w:rFonts w:eastAsia="Times New Roman" w:cs="Times New Roman"/>
        </w:rPr>
        <w:t>t</w:t>
      </w:r>
      <w:r w:rsidR="003C7D29">
        <w:rPr>
          <w:rFonts w:eastAsia="Times New Roman" w:cs="Times New Roman"/>
        </w:rPr>
        <w:t xml:space="preserve"> </w:t>
      </w:r>
      <w:r w:rsidR="004F6A55">
        <w:rPr>
          <w:rFonts w:eastAsia="Times New Roman" w:cs="Times New Roman"/>
        </w:rPr>
        <w:t xml:space="preserve">shows how Americans can become more effective at communicating across disciplines.  Studying the history of philosophy and transdisciplinary theories such as systems science and cybernetics will aid the growth of knowledge in many </w:t>
      </w:r>
      <w:r w:rsidR="00F14A28">
        <w:rPr>
          <w:rFonts w:eastAsia="Times New Roman" w:cs="Times New Roman"/>
        </w:rPr>
        <w:t>fields</w:t>
      </w:r>
      <w:r w:rsidR="004F6A55">
        <w:rPr>
          <w:rFonts w:eastAsia="Times New Roman" w:cs="Times New Roman"/>
        </w:rPr>
        <w:t xml:space="preserve">.  </w:t>
      </w:r>
    </w:p>
    <w:p w14:paraId="1CA995D7" w14:textId="0CF72B24" w:rsidR="00727D3B" w:rsidRPr="00400D27" w:rsidRDefault="00E14CF3" w:rsidP="001975BF">
      <w:pPr>
        <w:spacing w:after="200" w:line="276" w:lineRule="auto"/>
        <w:jc w:val="both"/>
        <w:rPr>
          <w:rFonts w:eastAsia="Times New Roman" w:cs="Times New Roman"/>
        </w:rPr>
      </w:pPr>
      <w:r w:rsidRPr="00400D27">
        <w:rPr>
          <w:rFonts w:eastAsia="Times New Roman" w:cs="Times New Roman"/>
          <w:b/>
        </w:rPr>
        <w:t xml:space="preserve">Research/ Practical/ Social/ Environment implications - </w:t>
      </w:r>
      <w:r w:rsidR="00BC16D8">
        <w:rPr>
          <w:rFonts w:eastAsia="Times New Roman" w:cs="Times New Roman"/>
        </w:rPr>
        <w:t xml:space="preserve">Changing </w:t>
      </w:r>
      <w:r w:rsidR="00727D3B">
        <w:rPr>
          <w:rFonts w:eastAsia="Times New Roman" w:cs="Times New Roman"/>
        </w:rPr>
        <w:t>assumptions in science and philosophy</w:t>
      </w:r>
      <w:r w:rsidR="00BC16D8">
        <w:rPr>
          <w:rFonts w:eastAsia="Times New Roman" w:cs="Times New Roman"/>
        </w:rPr>
        <w:t xml:space="preserve"> that limit innovation</w:t>
      </w:r>
      <w:r w:rsidR="00727D3B">
        <w:rPr>
          <w:rFonts w:eastAsia="Times New Roman" w:cs="Times New Roman"/>
        </w:rPr>
        <w:t>,</w:t>
      </w:r>
      <w:r w:rsidR="002B2619">
        <w:rPr>
          <w:rFonts w:eastAsia="Times New Roman" w:cs="Times New Roman"/>
        </w:rPr>
        <w:t xml:space="preserve"> </w:t>
      </w:r>
      <w:r w:rsidR="00727D3B">
        <w:rPr>
          <w:rFonts w:eastAsia="Times New Roman" w:cs="Times New Roman"/>
        </w:rPr>
        <w:t>will e</w:t>
      </w:r>
      <w:r w:rsidR="002B2619">
        <w:rPr>
          <w:rFonts w:eastAsia="Times New Roman" w:cs="Times New Roman"/>
        </w:rPr>
        <w:t>nable</w:t>
      </w:r>
      <w:r w:rsidR="00727D3B">
        <w:rPr>
          <w:rFonts w:eastAsia="Times New Roman" w:cs="Times New Roman"/>
        </w:rPr>
        <w:t xml:space="preserve"> collaboration and cooperation among research fields and will help </w:t>
      </w:r>
      <w:r w:rsidR="002B2619">
        <w:rPr>
          <w:rFonts w:eastAsia="Times New Roman" w:cs="Times New Roman"/>
        </w:rPr>
        <w:t>in</w:t>
      </w:r>
      <w:r w:rsidR="00727D3B">
        <w:rPr>
          <w:rFonts w:eastAsia="Times New Roman" w:cs="Times New Roman"/>
        </w:rPr>
        <w:t xml:space="preserve"> generat</w:t>
      </w:r>
      <w:r w:rsidR="002B2619">
        <w:rPr>
          <w:rFonts w:eastAsia="Times New Roman" w:cs="Times New Roman"/>
        </w:rPr>
        <w:t>ing</w:t>
      </w:r>
      <w:r w:rsidR="00727D3B">
        <w:rPr>
          <w:rFonts w:eastAsia="Times New Roman" w:cs="Times New Roman"/>
        </w:rPr>
        <w:t xml:space="preserve"> more general theories</w:t>
      </w:r>
      <w:r w:rsidR="000512DC">
        <w:rPr>
          <w:rFonts w:eastAsia="Times New Roman" w:cs="Times New Roman"/>
        </w:rPr>
        <w:t>, which is a goal in the effort to unify science.</w:t>
      </w:r>
    </w:p>
    <w:p w14:paraId="16A812F7" w14:textId="48AFE509" w:rsidR="00727D3B" w:rsidRPr="00400D27" w:rsidRDefault="00E14CF3" w:rsidP="00B474E8">
      <w:pPr>
        <w:spacing w:after="200" w:line="276" w:lineRule="auto"/>
        <w:jc w:val="both"/>
        <w:rPr>
          <w:rFonts w:eastAsia="Times New Roman" w:cs="Times New Roman"/>
          <w:b/>
        </w:rPr>
      </w:pPr>
      <w:r w:rsidRPr="00400D27">
        <w:rPr>
          <w:rFonts w:eastAsia="Times New Roman" w:cs="Times New Roman"/>
          <w:b/>
        </w:rPr>
        <w:t>Research limitations</w:t>
      </w:r>
      <w:r w:rsidRPr="00400D27">
        <w:rPr>
          <w:rFonts w:eastAsia="Times New Roman" w:cs="Times New Roman"/>
        </w:rPr>
        <w:t xml:space="preserve"> - </w:t>
      </w:r>
      <w:r w:rsidR="00B52FE6">
        <w:rPr>
          <w:rFonts w:eastAsia="Times New Roman" w:cs="Times New Roman"/>
        </w:rPr>
        <w:t>Ultimate</w:t>
      </w:r>
      <w:r w:rsidR="00727D3B">
        <w:rPr>
          <w:rFonts w:eastAsia="Times New Roman" w:cs="Times New Roman"/>
        </w:rPr>
        <w:t xml:space="preserve"> outcomes are speculative.  Removing barriers in our thinking creates the possibility for more creativity</w:t>
      </w:r>
      <w:r w:rsidR="00915DEC">
        <w:rPr>
          <w:rFonts w:eastAsia="Times New Roman" w:cs="Times New Roman"/>
        </w:rPr>
        <w:t>, but i</w:t>
      </w:r>
      <w:r w:rsidR="00727D3B">
        <w:rPr>
          <w:rFonts w:eastAsia="Times New Roman" w:cs="Times New Roman"/>
        </w:rPr>
        <w:t xml:space="preserve">t is not possible to know what specific new ideas </w:t>
      </w:r>
      <w:r w:rsidR="00F14A28">
        <w:rPr>
          <w:rFonts w:eastAsia="Times New Roman" w:cs="Times New Roman"/>
        </w:rPr>
        <w:t xml:space="preserve">will </w:t>
      </w:r>
      <w:r w:rsidR="00166257">
        <w:rPr>
          <w:rFonts w:eastAsia="Times New Roman" w:cs="Times New Roman"/>
        </w:rPr>
        <w:t>emerge</w:t>
      </w:r>
      <w:r w:rsidR="00727D3B">
        <w:rPr>
          <w:rFonts w:eastAsia="Times New Roman" w:cs="Times New Roman"/>
        </w:rPr>
        <w:t>.</w:t>
      </w:r>
    </w:p>
    <w:p w14:paraId="14652549" w14:textId="77777777" w:rsidR="00E14CF3" w:rsidRPr="00400D27" w:rsidRDefault="00E14CF3" w:rsidP="0059451F">
      <w:pPr>
        <w:pStyle w:val="Heading1"/>
        <w:numPr>
          <w:ilvl w:val="0"/>
          <w:numId w:val="0"/>
        </w:numPr>
        <w:ind w:left="431" w:hanging="431"/>
      </w:pPr>
      <w:r w:rsidRPr="00400D27">
        <w:t>Keywords:</w:t>
      </w:r>
    </w:p>
    <w:p w14:paraId="76D2F0EC" w14:textId="31E5BBEC" w:rsidR="00727D3B" w:rsidRPr="00727D3B" w:rsidRDefault="00727D3B" w:rsidP="00B474E8">
      <w:pPr>
        <w:spacing w:after="200" w:line="276" w:lineRule="auto"/>
        <w:jc w:val="both"/>
        <w:rPr>
          <w:rFonts w:eastAsia="Times New Roman" w:cs="Times New Roman"/>
          <w:color w:val="000000" w:themeColor="text1"/>
        </w:rPr>
      </w:pPr>
      <w:r w:rsidRPr="00727D3B">
        <w:rPr>
          <w:rFonts w:eastAsia="Times New Roman" w:cs="Times New Roman"/>
          <w:color w:val="000000" w:themeColor="text1"/>
        </w:rPr>
        <w:t>Cybernetic</w:t>
      </w:r>
      <w:r>
        <w:rPr>
          <w:rFonts w:eastAsia="Times New Roman" w:cs="Times New Roman"/>
          <w:color w:val="000000" w:themeColor="text1"/>
        </w:rPr>
        <w:t>s</w:t>
      </w:r>
      <w:r w:rsidRPr="00727D3B">
        <w:rPr>
          <w:rFonts w:eastAsia="Times New Roman" w:cs="Times New Roman"/>
          <w:color w:val="000000" w:themeColor="text1"/>
        </w:rPr>
        <w:t xml:space="preserve">, transdisciplinary research, innovation, </w:t>
      </w:r>
      <w:r>
        <w:rPr>
          <w:rFonts w:eastAsia="Times New Roman" w:cs="Times New Roman"/>
          <w:color w:val="000000" w:themeColor="text1"/>
        </w:rPr>
        <w:t>question</w:t>
      </w:r>
      <w:r w:rsidR="00DA2538">
        <w:rPr>
          <w:rFonts w:eastAsia="Times New Roman" w:cs="Times New Roman"/>
          <w:color w:val="000000" w:themeColor="text1"/>
        </w:rPr>
        <w:t>ing</w:t>
      </w:r>
      <w:r w:rsidRPr="00727D3B">
        <w:rPr>
          <w:rFonts w:eastAsia="Times New Roman" w:cs="Times New Roman"/>
          <w:color w:val="000000" w:themeColor="text1"/>
        </w:rPr>
        <w:t xml:space="preserve"> assumptions, </w:t>
      </w:r>
      <w:r w:rsidR="002B2619">
        <w:rPr>
          <w:rFonts w:eastAsia="Times New Roman" w:cs="Times New Roman"/>
          <w:color w:val="000000" w:themeColor="text1"/>
        </w:rPr>
        <w:t>philosophy of science</w:t>
      </w:r>
      <w:r w:rsidR="00B52FE6">
        <w:rPr>
          <w:rFonts w:eastAsia="Times New Roman" w:cs="Times New Roman"/>
          <w:color w:val="000000" w:themeColor="text1"/>
        </w:rPr>
        <w:t>.</w:t>
      </w:r>
    </w:p>
    <w:sectPr w:rsidR="00727D3B" w:rsidRPr="00727D3B" w:rsidSect="00CA5BB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4C906" w14:textId="77777777" w:rsidR="00D94583" w:rsidRDefault="00D94583">
      <w:pPr>
        <w:spacing w:after="0" w:line="240" w:lineRule="auto"/>
      </w:pPr>
      <w:r>
        <w:separator/>
      </w:r>
    </w:p>
  </w:endnote>
  <w:endnote w:type="continuationSeparator" w:id="0">
    <w:p w14:paraId="20F9C009" w14:textId="77777777" w:rsidR="00D94583" w:rsidRDefault="00D945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DDE59" w14:textId="77777777" w:rsidR="00D94583" w:rsidRDefault="00D94583">
      <w:pPr>
        <w:spacing w:after="0" w:line="240" w:lineRule="auto"/>
      </w:pPr>
      <w:r>
        <w:separator/>
      </w:r>
    </w:p>
  </w:footnote>
  <w:footnote w:type="continuationSeparator" w:id="0">
    <w:p w14:paraId="75ABAB63" w14:textId="77777777" w:rsidR="00D94583" w:rsidRDefault="00D945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03349D"/>
    <w:multiLevelType w:val="hybridMultilevel"/>
    <w:tmpl w:val="690A13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DE33A9"/>
    <w:multiLevelType w:val="multilevel"/>
    <w:tmpl w:val="259E87B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MDawMDYyNbc0MzdV0lEKTi0uzszPAymwqAUA7LAcoSwAAAA="/>
    <w:docVar w:name="EN.InstantFormat" w:val="&lt;ENInstantFormat&gt;&lt;Enabled&gt;1&lt;/Enabled&gt;&lt;ScanUnformatted&gt;1&lt;/ScanUnformatted&gt;&lt;ScanChanges&gt;1&lt;/ScanChanges&gt;&lt;Suspended&gt;1&lt;/Suspended&gt;&lt;/ENInstantFormat&gt;"/>
  </w:docVars>
  <w:rsids>
    <w:rsidRoot w:val="00E14CF3"/>
    <w:rsid w:val="0003586E"/>
    <w:rsid w:val="0004285F"/>
    <w:rsid w:val="000512DC"/>
    <w:rsid w:val="0007648B"/>
    <w:rsid w:val="00094492"/>
    <w:rsid w:val="000D65BE"/>
    <w:rsid w:val="00120916"/>
    <w:rsid w:val="00126AC6"/>
    <w:rsid w:val="00142B70"/>
    <w:rsid w:val="00153160"/>
    <w:rsid w:val="00166257"/>
    <w:rsid w:val="00201C94"/>
    <w:rsid w:val="002472A2"/>
    <w:rsid w:val="00256035"/>
    <w:rsid w:val="00275718"/>
    <w:rsid w:val="002B2619"/>
    <w:rsid w:val="002E1F6D"/>
    <w:rsid w:val="00365C37"/>
    <w:rsid w:val="0038785A"/>
    <w:rsid w:val="003A4880"/>
    <w:rsid w:val="003C7D29"/>
    <w:rsid w:val="003D4E7B"/>
    <w:rsid w:val="00423D03"/>
    <w:rsid w:val="00473BB5"/>
    <w:rsid w:val="00480FAA"/>
    <w:rsid w:val="00484577"/>
    <w:rsid w:val="004C339F"/>
    <w:rsid w:val="004D771F"/>
    <w:rsid w:val="004F6A55"/>
    <w:rsid w:val="0050770B"/>
    <w:rsid w:val="006153A7"/>
    <w:rsid w:val="00624153"/>
    <w:rsid w:val="0068608C"/>
    <w:rsid w:val="006B0856"/>
    <w:rsid w:val="006C5BA7"/>
    <w:rsid w:val="006D2E86"/>
    <w:rsid w:val="006E0E73"/>
    <w:rsid w:val="00727D3B"/>
    <w:rsid w:val="00734522"/>
    <w:rsid w:val="007B6FC3"/>
    <w:rsid w:val="007E7BAE"/>
    <w:rsid w:val="00810636"/>
    <w:rsid w:val="00841DD7"/>
    <w:rsid w:val="00843824"/>
    <w:rsid w:val="008846F1"/>
    <w:rsid w:val="008E27C1"/>
    <w:rsid w:val="008E2A14"/>
    <w:rsid w:val="008E3F4F"/>
    <w:rsid w:val="008F793E"/>
    <w:rsid w:val="00915DEC"/>
    <w:rsid w:val="00931234"/>
    <w:rsid w:val="009660FD"/>
    <w:rsid w:val="009843C8"/>
    <w:rsid w:val="00A124DD"/>
    <w:rsid w:val="00A26391"/>
    <w:rsid w:val="00A4359D"/>
    <w:rsid w:val="00A86BEF"/>
    <w:rsid w:val="00AB0136"/>
    <w:rsid w:val="00AE42A5"/>
    <w:rsid w:val="00AE5DE4"/>
    <w:rsid w:val="00AF49E4"/>
    <w:rsid w:val="00B23D1E"/>
    <w:rsid w:val="00B477F8"/>
    <w:rsid w:val="00B52FE6"/>
    <w:rsid w:val="00B90AA6"/>
    <w:rsid w:val="00B92352"/>
    <w:rsid w:val="00BC16D8"/>
    <w:rsid w:val="00BC20F4"/>
    <w:rsid w:val="00BD234C"/>
    <w:rsid w:val="00BD53C6"/>
    <w:rsid w:val="00BD78A0"/>
    <w:rsid w:val="00C344F1"/>
    <w:rsid w:val="00C36A3B"/>
    <w:rsid w:val="00C616D1"/>
    <w:rsid w:val="00CA2E3B"/>
    <w:rsid w:val="00CD53F4"/>
    <w:rsid w:val="00D01FFA"/>
    <w:rsid w:val="00D3519B"/>
    <w:rsid w:val="00D43E9C"/>
    <w:rsid w:val="00D94583"/>
    <w:rsid w:val="00DA2538"/>
    <w:rsid w:val="00DD225F"/>
    <w:rsid w:val="00E14CF3"/>
    <w:rsid w:val="00E20CAD"/>
    <w:rsid w:val="00E32B3A"/>
    <w:rsid w:val="00E610F9"/>
    <w:rsid w:val="00E61AA9"/>
    <w:rsid w:val="00E67DBB"/>
    <w:rsid w:val="00E762D9"/>
    <w:rsid w:val="00E85090"/>
    <w:rsid w:val="00EA33B7"/>
    <w:rsid w:val="00EF6CC2"/>
    <w:rsid w:val="00F14A28"/>
    <w:rsid w:val="00F24CF2"/>
    <w:rsid w:val="00F65791"/>
    <w:rsid w:val="00FD04A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5EDA7"/>
  <w15:chartTrackingRefBased/>
  <w15:docId w15:val="{81ED427E-CD92-491E-BBB4-C6B457BC1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85F"/>
    <w:rPr>
      <w:sz w:val="24"/>
      <w:lang w:val="en-GB"/>
    </w:rPr>
  </w:style>
  <w:style w:type="paragraph" w:styleId="Heading1">
    <w:name w:val="heading 1"/>
    <w:basedOn w:val="Normal"/>
    <w:next w:val="Normal"/>
    <w:link w:val="Heading1Char"/>
    <w:uiPriority w:val="9"/>
    <w:qFormat/>
    <w:rsid w:val="00E14CF3"/>
    <w:pPr>
      <w:keepNext/>
      <w:numPr>
        <w:numId w:val="1"/>
      </w:numPr>
      <w:spacing w:before="240" w:after="200" w:line="276" w:lineRule="auto"/>
      <w:ind w:left="431" w:hanging="431"/>
      <w:jc w:val="both"/>
      <w:outlineLvl w:val="0"/>
    </w:pPr>
    <w:rPr>
      <w:rFonts w:eastAsia="Times New Roman" w:cs="Times New Roman"/>
      <w:b/>
    </w:rPr>
  </w:style>
  <w:style w:type="paragraph" w:styleId="Heading2">
    <w:name w:val="heading 2"/>
    <w:basedOn w:val="Normal"/>
    <w:next w:val="Normal"/>
    <w:link w:val="Heading2Char"/>
    <w:uiPriority w:val="9"/>
    <w:unhideWhenUsed/>
    <w:qFormat/>
    <w:rsid w:val="00E14CF3"/>
    <w:pPr>
      <w:keepNext/>
      <w:keepLines/>
      <w:numPr>
        <w:ilvl w:val="1"/>
        <w:numId w:val="1"/>
      </w:numPr>
      <w:spacing w:before="200" w:after="120" w:line="276" w:lineRule="auto"/>
      <w:ind w:left="578" w:hanging="578"/>
      <w:jc w:val="both"/>
      <w:outlineLvl w:val="1"/>
    </w:pPr>
    <w:rPr>
      <w:rFonts w:eastAsiaTheme="majorEastAsia" w:cs="Times New Roman"/>
      <w:bCs/>
      <w:i/>
      <w:szCs w:val="26"/>
    </w:rPr>
  </w:style>
  <w:style w:type="paragraph" w:styleId="Heading3">
    <w:name w:val="heading 3"/>
    <w:basedOn w:val="Normal"/>
    <w:next w:val="Normal"/>
    <w:link w:val="Heading3Char"/>
    <w:uiPriority w:val="9"/>
    <w:unhideWhenUsed/>
    <w:qFormat/>
    <w:rsid w:val="00E14CF3"/>
    <w:pPr>
      <w:keepLines/>
      <w:numPr>
        <w:ilvl w:val="2"/>
        <w:numId w:val="1"/>
      </w:numPr>
      <w:spacing w:before="200" w:after="0" w:line="276" w:lineRule="auto"/>
      <w:jc w:val="both"/>
      <w:outlineLvl w:val="2"/>
    </w:pPr>
    <w:rPr>
      <w:rFonts w:eastAsiaTheme="majorEastAsia" w:cs="Times New Roman"/>
      <w:bCs/>
      <w:i/>
      <w:lang w:val="en-US"/>
    </w:rPr>
  </w:style>
  <w:style w:type="paragraph" w:styleId="Heading4">
    <w:name w:val="heading 4"/>
    <w:basedOn w:val="Normal"/>
    <w:next w:val="Normal"/>
    <w:link w:val="Heading4Char"/>
    <w:uiPriority w:val="9"/>
    <w:semiHidden/>
    <w:unhideWhenUsed/>
    <w:qFormat/>
    <w:rsid w:val="00E14CF3"/>
    <w:pPr>
      <w:keepLines/>
      <w:spacing w:before="200" w:after="0" w:line="276" w:lineRule="auto"/>
      <w:ind w:left="864" w:hanging="864"/>
      <w:jc w:val="both"/>
      <w:outlineLvl w:val="3"/>
    </w:pPr>
    <w:rPr>
      <w:rFonts w:asciiTheme="majorHAnsi" w:eastAsiaTheme="majorEastAsia" w:hAnsiTheme="majorHAnsi" w:cs="Times New Roman"/>
      <w:b/>
      <w:bCs/>
      <w:i/>
      <w:iCs/>
      <w:color w:val="5B9BD5" w:themeColor="accent1"/>
      <w:lang w:val="en-US"/>
    </w:rPr>
  </w:style>
  <w:style w:type="paragraph" w:styleId="Heading5">
    <w:name w:val="heading 5"/>
    <w:basedOn w:val="Normal"/>
    <w:next w:val="Normal"/>
    <w:link w:val="Heading5Char"/>
    <w:uiPriority w:val="9"/>
    <w:semiHidden/>
    <w:unhideWhenUsed/>
    <w:qFormat/>
    <w:rsid w:val="00E14CF3"/>
    <w:pPr>
      <w:keepLines/>
      <w:numPr>
        <w:ilvl w:val="4"/>
        <w:numId w:val="1"/>
      </w:numPr>
      <w:spacing w:before="200" w:after="0" w:line="276" w:lineRule="auto"/>
      <w:jc w:val="both"/>
      <w:outlineLvl w:val="4"/>
    </w:pPr>
    <w:rPr>
      <w:rFonts w:asciiTheme="majorHAnsi" w:eastAsiaTheme="majorEastAsia" w:hAnsiTheme="majorHAnsi" w:cs="Times New Roman"/>
      <w:color w:val="1F4D78" w:themeColor="accent1" w:themeShade="7F"/>
      <w:lang w:val="en-US"/>
    </w:rPr>
  </w:style>
  <w:style w:type="paragraph" w:styleId="Heading6">
    <w:name w:val="heading 6"/>
    <w:basedOn w:val="Normal"/>
    <w:next w:val="Normal"/>
    <w:link w:val="Heading6Char"/>
    <w:uiPriority w:val="9"/>
    <w:semiHidden/>
    <w:unhideWhenUsed/>
    <w:qFormat/>
    <w:rsid w:val="00E14CF3"/>
    <w:pPr>
      <w:keepLines/>
      <w:numPr>
        <w:ilvl w:val="5"/>
        <w:numId w:val="1"/>
      </w:numPr>
      <w:spacing w:before="200" w:after="0" w:line="276" w:lineRule="auto"/>
      <w:jc w:val="both"/>
      <w:outlineLvl w:val="5"/>
    </w:pPr>
    <w:rPr>
      <w:rFonts w:asciiTheme="majorHAnsi" w:eastAsiaTheme="majorEastAsia" w:hAnsiTheme="majorHAnsi" w:cs="Times New Roman"/>
      <w:i/>
      <w:iCs/>
      <w:color w:val="1F4D78" w:themeColor="accent1" w:themeShade="7F"/>
      <w:lang w:val="en-US"/>
    </w:rPr>
  </w:style>
  <w:style w:type="paragraph" w:styleId="Heading7">
    <w:name w:val="heading 7"/>
    <w:basedOn w:val="Normal"/>
    <w:next w:val="Normal"/>
    <w:link w:val="Heading7Char"/>
    <w:uiPriority w:val="9"/>
    <w:semiHidden/>
    <w:unhideWhenUsed/>
    <w:qFormat/>
    <w:rsid w:val="00E14CF3"/>
    <w:pPr>
      <w:keepLines/>
      <w:numPr>
        <w:ilvl w:val="6"/>
        <w:numId w:val="1"/>
      </w:numPr>
      <w:spacing w:before="200" w:after="0" w:line="276" w:lineRule="auto"/>
      <w:jc w:val="both"/>
      <w:outlineLvl w:val="6"/>
    </w:pPr>
    <w:rPr>
      <w:rFonts w:asciiTheme="majorHAnsi" w:eastAsiaTheme="majorEastAsia" w:hAnsiTheme="majorHAnsi" w:cs="Times New Roman"/>
      <w:i/>
      <w:iCs/>
      <w:color w:val="404040" w:themeColor="text1" w:themeTint="BF"/>
      <w:lang w:val="en-US"/>
    </w:rPr>
  </w:style>
  <w:style w:type="paragraph" w:styleId="Heading8">
    <w:name w:val="heading 8"/>
    <w:basedOn w:val="Normal"/>
    <w:next w:val="Normal"/>
    <w:link w:val="Heading8Char"/>
    <w:uiPriority w:val="9"/>
    <w:semiHidden/>
    <w:unhideWhenUsed/>
    <w:qFormat/>
    <w:rsid w:val="00E14CF3"/>
    <w:pPr>
      <w:keepLines/>
      <w:numPr>
        <w:ilvl w:val="7"/>
        <w:numId w:val="1"/>
      </w:numPr>
      <w:spacing w:before="200" w:after="0" w:line="276" w:lineRule="auto"/>
      <w:jc w:val="both"/>
      <w:outlineLvl w:val="7"/>
    </w:pPr>
    <w:rPr>
      <w:rFonts w:asciiTheme="majorHAnsi" w:eastAsiaTheme="majorEastAsia" w:hAnsiTheme="majorHAnsi" w:cs="Times New Roman"/>
      <w:color w:val="404040" w:themeColor="text1" w:themeTint="BF"/>
      <w:sz w:val="20"/>
      <w:szCs w:val="20"/>
      <w:lang w:val="en-US"/>
    </w:rPr>
  </w:style>
  <w:style w:type="paragraph" w:styleId="Heading9">
    <w:name w:val="heading 9"/>
    <w:basedOn w:val="Normal"/>
    <w:next w:val="Normal"/>
    <w:link w:val="Heading9Char"/>
    <w:uiPriority w:val="9"/>
    <w:semiHidden/>
    <w:unhideWhenUsed/>
    <w:qFormat/>
    <w:rsid w:val="00E14CF3"/>
    <w:pPr>
      <w:keepLines/>
      <w:numPr>
        <w:ilvl w:val="8"/>
        <w:numId w:val="1"/>
      </w:numPr>
      <w:spacing w:before="200" w:after="0" w:line="276" w:lineRule="auto"/>
      <w:jc w:val="both"/>
      <w:outlineLvl w:val="8"/>
    </w:pPr>
    <w:rPr>
      <w:rFonts w:asciiTheme="majorHAnsi" w:eastAsiaTheme="majorEastAsia" w:hAnsiTheme="majorHAnsi" w:cs="Times New Roman"/>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4CF3"/>
    <w:rPr>
      <w:rFonts w:eastAsia="Times New Roman" w:cs="Times New Roman"/>
      <w:b/>
      <w:lang w:val="en-GB"/>
    </w:rPr>
  </w:style>
  <w:style w:type="character" w:customStyle="1" w:styleId="Heading2Char">
    <w:name w:val="Heading 2 Char"/>
    <w:basedOn w:val="DefaultParagraphFont"/>
    <w:link w:val="Heading2"/>
    <w:uiPriority w:val="9"/>
    <w:rsid w:val="00E14CF3"/>
    <w:rPr>
      <w:rFonts w:eastAsiaTheme="majorEastAsia" w:cs="Times New Roman"/>
      <w:bCs/>
      <w:i/>
      <w:szCs w:val="26"/>
      <w:lang w:val="en-GB"/>
    </w:rPr>
  </w:style>
  <w:style w:type="character" w:customStyle="1" w:styleId="Heading3Char">
    <w:name w:val="Heading 3 Char"/>
    <w:basedOn w:val="DefaultParagraphFont"/>
    <w:link w:val="Heading3"/>
    <w:uiPriority w:val="9"/>
    <w:rsid w:val="00E14CF3"/>
    <w:rPr>
      <w:rFonts w:eastAsiaTheme="majorEastAsia" w:cs="Times New Roman"/>
      <w:bCs/>
      <w:i/>
      <w:lang w:val="en-US"/>
    </w:rPr>
  </w:style>
  <w:style w:type="character" w:customStyle="1" w:styleId="Heading4Char">
    <w:name w:val="Heading 4 Char"/>
    <w:basedOn w:val="DefaultParagraphFont"/>
    <w:link w:val="Heading4"/>
    <w:uiPriority w:val="9"/>
    <w:semiHidden/>
    <w:rsid w:val="00E14CF3"/>
    <w:rPr>
      <w:rFonts w:asciiTheme="majorHAnsi" w:eastAsiaTheme="majorEastAsia" w:hAnsiTheme="majorHAnsi" w:cs="Times New Roman"/>
      <w:b/>
      <w:bCs/>
      <w:i/>
      <w:iCs/>
      <w:color w:val="5B9BD5" w:themeColor="accent1"/>
      <w:lang w:val="en-US"/>
    </w:rPr>
  </w:style>
  <w:style w:type="character" w:customStyle="1" w:styleId="Heading5Char">
    <w:name w:val="Heading 5 Char"/>
    <w:basedOn w:val="DefaultParagraphFont"/>
    <w:link w:val="Heading5"/>
    <w:uiPriority w:val="9"/>
    <w:semiHidden/>
    <w:rsid w:val="00E14CF3"/>
    <w:rPr>
      <w:rFonts w:asciiTheme="majorHAnsi" w:eastAsiaTheme="majorEastAsia" w:hAnsiTheme="majorHAnsi" w:cs="Times New Roman"/>
      <w:color w:val="1F4D78" w:themeColor="accent1" w:themeShade="7F"/>
      <w:lang w:val="en-US"/>
    </w:rPr>
  </w:style>
  <w:style w:type="character" w:customStyle="1" w:styleId="Heading6Char">
    <w:name w:val="Heading 6 Char"/>
    <w:basedOn w:val="DefaultParagraphFont"/>
    <w:link w:val="Heading6"/>
    <w:uiPriority w:val="9"/>
    <w:semiHidden/>
    <w:rsid w:val="00E14CF3"/>
    <w:rPr>
      <w:rFonts w:asciiTheme="majorHAnsi" w:eastAsiaTheme="majorEastAsia" w:hAnsiTheme="majorHAnsi" w:cs="Times New Roman"/>
      <w:i/>
      <w:iCs/>
      <w:color w:val="1F4D78" w:themeColor="accent1" w:themeShade="7F"/>
      <w:lang w:val="en-US"/>
    </w:rPr>
  </w:style>
  <w:style w:type="character" w:customStyle="1" w:styleId="Heading7Char">
    <w:name w:val="Heading 7 Char"/>
    <w:basedOn w:val="DefaultParagraphFont"/>
    <w:link w:val="Heading7"/>
    <w:uiPriority w:val="9"/>
    <w:semiHidden/>
    <w:rsid w:val="00E14CF3"/>
    <w:rPr>
      <w:rFonts w:asciiTheme="majorHAnsi" w:eastAsiaTheme="majorEastAsia" w:hAnsiTheme="majorHAnsi" w:cs="Times New Roman"/>
      <w:i/>
      <w:iCs/>
      <w:color w:val="404040" w:themeColor="text1" w:themeTint="BF"/>
      <w:lang w:val="en-US"/>
    </w:rPr>
  </w:style>
  <w:style w:type="character" w:customStyle="1" w:styleId="Heading8Char">
    <w:name w:val="Heading 8 Char"/>
    <w:basedOn w:val="DefaultParagraphFont"/>
    <w:link w:val="Heading8"/>
    <w:uiPriority w:val="9"/>
    <w:semiHidden/>
    <w:rsid w:val="00E14CF3"/>
    <w:rPr>
      <w:rFonts w:asciiTheme="majorHAnsi" w:eastAsiaTheme="majorEastAsia" w:hAnsiTheme="majorHAnsi" w:cs="Times New Roman"/>
      <w:color w:val="404040" w:themeColor="text1" w:themeTint="BF"/>
      <w:sz w:val="20"/>
      <w:szCs w:val="20"/>
      <w:lang w:val="en-US"/>
    </w:rPr>
  </w:style>
  <w:style w:type="character" w:customStyle="1" w:styleId="Heading9Char">
    <w:name w:val="Heading 9 Char"/>
    <w:basedOn w:val="DefaultParagraphFont"/>
    <w:link w:val="Heading9"/>
    <w:uiPriority w:val="9"/>
    <w:semiHidden/>
    <w:rsid w:val="00E14CF3"/>
    <w:rPr>
      <w:rFonts w:asciiTheme="majorHAnsi" w:eastAsiaTheme="majorEastAsia" w:hAnsiTheme="majorHAnsi" w:cs="Times New Roman"/>
      <w:i/>
      <w:iCs/>
      <w:color w:val="404040" w:themeColor="text1" w:themeTint="BF"/>
      <w:sz w:val="20"/>
      <w:szCs w:val="20"/>
      <w:lang w:val="en-US"/>
    </w:rPr>
  </w:style>
  <w:style w:type="character" w:styleId="Hyperlink">
    <w:name w:val="Hyperlink"/>
    <w:basedOn w:val="DefaultParagraphFont"/>
    <w:uiPriority w:val="99"/>
    <w:unhideWhenUsed/>
    <w:rsid w:val="00E14CF3"/>
    <w:rPr>
      <w:rFonts w:cs="Times New Roman"/>
      <w:color w:val="0563C1" w:themeColor="hyperlink"/>
      <w:u w:val="single"/>
    </w:rPr>
  </w:style>
  <w:style w:type="paragraph" w:styleId="Caption">
    <w:name w:val="caption"/>
    <w:basedOn w:val="Normal"/>
    <w:next w:val="Normal"/>
    <w:uiPriority w:val="35"/>
    <w:unhideWhenUsed/>
    <w:qFormat/>
    <w:rsid w:val="00E14CF3"/>
    <w:pPr>
      <w:keepNext/>
      <w:spacing w:after="200" w:line="240" w:lineRule="auto"/>
    </w:pPr>
    <w:rPr>
      <w:rFonts w:eastAsia="Times New Roman" w:cs="Times New Roman"/>
      <w:b/>
      <w:bCs/>
      <w:i/>
      <w:sz w:val="18"/>
      <w:szCs w:val="18"/>
    </w:rPr>
  </w:style>
  <w:style w:type="paragraph" w:customStyle="1" w:styleId="systemsTITLE">
    <w:name w:val="systems. TITLE"/>
    <w:next w:val="Normal"/>
    <w:rsid w:val="00E14CF3"/>
    <w:pPr>
      <w:spacing w:after="600" w:line="240" w:lineRule="auto"/>
      <w:contextualSpacing/>
    </w:pPr>
    <w:rPr>
      <w:rFonts w:ascii="Arial" w:eastAsia="Times New Roman" w:hAnsi="Arial" w:cs="Tahoma"/>
      <w:b/>
      <w:color w:val="000000"/>
      <w:spacing w:val="8"/>
      <w:kern w:val="28"/>
      <w:sz w:val="42"/>
      <w:szCs w:val="20"/>
      <w:lang w:val="en-US" w:eastAsia="de-DE"/>
    </w:rPr>
  </w:style>
  <w:style w:type="paragraph" w:styleId="Bibliography">
    <w:name w:val="Bibliography"/>
    <w:basedOn w:val="Normal"/>
    <w:next w:val="Normal"/>
    <w:uiPriority w:val="37"/>
    <w:unhideWhenUsed/>
    <w:rsid w:val="00E14CF3"/>
    <w:pPr>
      <w:spacing w:after="200" w:line="276" w:lineRule="auto"/>
      <w:jc w:val="both"/>
    </w:pPr>
    <w:rPr>
      <w:rFonts w:eastAsia="Times New Roman" w:cs="Times New Roman"/>
      <w:lang w:val="en-US"/>
    </w:rPr>
  </w:style>
  <w:style w:type="paragraph" w:styleId="FootnoteText">
    <w:name w:val="footnote text"/>
    <w:basedOn w:val="Normal"/>
    <w:link w:val="FootnoteTextChar"/>
    <w:uiPriority w:val="99"/>
    <w:semiHidden/>
    <w:unhideWhenUsed/>
    <w:rsid w:val="00E14C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4CF3"/>
    <w:rPr>
      <w:sz w:val="20"/>
      <w:szCs w:val="20"/>
      <w:lang w:val="en-GB"/>
    </w:rPr>
  </w:style>
  <w:style w:type="character" w:styleId="FootnoteReference">
    <w:name w:val="footnote reference"/>
    <w:basedOn w:val="DefaultParagraphFont"/>
    <w:uiPriority w:val="99"/>
    <w:semiHidden/>
    <w:unhideWhenUsed/>
    <w:rsid w:val="00E14CF3"/>
    <w:rPr>
      <w:vertAlign w:val="superscript"/>
    </w:rPr>
  </w:style>
  <w:style w:type="paragraph" w:styleId="Header">
    <w:name w:val="header"/>
    <w:basedOn w:val="Normal"/>
    <w:link w:val="HeaderChar"/>
    <w:uiPriority w:val="99"/>
    <w:unhideWhenUsed/>
    <w:rsid w:val="00E14CF3"/>
    <w:pPr>
      <w:tabs>
        <w:tab w:val="center" w:pos="4536"/>
        <w:tab w:val="right" w:pos="9072"/>
      </w:tabs>
      <w:spacing w:after="0" w:line="240" w:lineRule="auto"/>
    </w:pPr>
  </w:style>
  <w:style w:type="character" w:customStyle="1" w:styleId="HeaderChar">
    <w:name w:val="Header Char"/>
    <w:basedOn w:val="DefaultParagraphFont"/>
    <w:link w:val="Header"/>
    <w:uiPriority w:val="99"/>
    <w:rsid w:val="00E14CF3"/>
    <w:rPr>
      <w:lang w:val="en-GB"/>
    </w:rPr>
  </w:style>
  <w:style w:type="paragraph" w:styleId="Footer">
    <w:name w:val="footer"/>
    <w:basedOn w:val="Normal"/>
    <w:link w:val="FooterChar"/>
    <w:uiPriority w:val="99"/>
    <w:unhideWhenUsed/>
    <w:rsid w:val="00E14CF3"/>
    <w:pPr>
      <w:tabs>
        <w:tab w:val="center" w:pos="4536"/>
        <w:tab w:val="right" w:pos="9072"/>
      </w:tabs>
      <w:spacing w:after="0" w:line="240" w:lineRule="auto"/>
    </w:pPr>
  </w:style>
  <w:style w:type="character" w:customStyle="1" w:styleId="FooterChar">
    <w:name w:val="Footer Char"/>
    <w:basedOn w:val="DefaultParagraphFont"/>
    <w:link w:val="Footer"/>
    <w:uiPriority w:val="99"/>
    <w:rsid w:val="00E14CF3"/>
    <w:rPr>
      <w:lang w:val="en-GB"/>
    </w:rPr>
  </w:style>
  <w:style w:type="paragraph" w:customStyle="1" w:styleId="EndNoteBibliographyTitle">
    <w:name w:val="EndNote Bibliography Title"/>
    <w:basedOn w:val="Normal"/>
    <w:link w:val="EndNoteBibliographyTitleZnak"/>
    <w:rsid w:val="00E14CF3"/>
    <w:pPr>
      <w:spacing w:after="0"/>
      <w:jc w:val="center"/>
    </w:pPr>
    <w:rPr>
      <w:rFonts w:ascii="Calibri" w:hAnsi="Calibri" w:cs="Calibri"/>
      <w:noProof/>
      <w:lang w:val="en-US"/>
    </w:rPr>
  </w:style>
  <w:style w:type="character" w:customStyle="1" w:styleId="EndNoteBibliographyTitleZnak">
    <w:name w:val="EndNote Bibliography Title Znak"/>
    <w:basedOn w:val="DefaultParagraphFont"/>
    <w:link w:val="EndNoteBibliographyTitle"/>
    <w:rsid w:val="00E14CF3"/>
    <w:rPr>
      <w:rFonts w:ascii="Calibri" w:hAnsi="Calibri" w:cs="Calibri"/>
      <w:noProof/>
      <w:lang w:val="en-US"/>
    </w:rPr>
  </w:style>
  <w:style w:type="paragraph" w:customStyle="1" w:styleId="EndNoteBibliography">
    <w:name w:val="EndNote Bibliography"/>
    <w:basedOn w:val="Normal"/>
    <w:link w:val="EndNoteBibliographyZnak"/>
    <w:rsid w:val="00E14CF3"/>
    <w:pPr>
      <w:spacing w:line="240" w:lineRule="auto"/>
      <w:jc w:val="both"/>
    </w:pPr>
    <w:rPr>
      <w:rFonts w:ascii="Calibri" w:hAnsi="Calibri" w:cs="Calibri"/>
      <w:noProof/>
      <w:lang w:val="en-US"/>
    </w:rPr>
  </w:style>
  <w:style w:type="character" w:customStyle="1" w:styleId="EndNoteBibliographyZnak">
    <w:name w:val="EndNote Bibliography Znak"/>
    <w:basedOn w:val="DefaultParagraphFont"/>
    <w:link w:val="EndNoteBibliography"/>
    <w:rsid w:val="00E14CF3"/>
    <w:rPr>
      <w:rFonts w:ascii="Calibri" w:hAnsi="Calibri" w:cs="Calibri"/>
      <w:noProof/>
      <w:lang w:val="en-US"/>
    </w:rPr>
  </w:style>
  <w:style w:type="paragraph" w:styleId="Revision">
    <w:name w:val="Revision"/>
    <w:hidden/>
    <w:uiPriority w:val="99"/>
    <w:semiHidden/>
    <w:rsid w:val="00C36A3B"/>
    <w:pPr>
      <w:spacing w:after="0" w:line="240" w:lineRule="auto"/>
    </w:pPr>
    <w:rPr>
      <w:sz w:val="24"/>
      <w:lang w:val="en-GB"/>
    </w:rPr>
  </w:style>
  <w:style w:type="paragraph" w:styleId="BalloonText">
    <w:name w:val="Balloon Text"/>
    <w:basedOn w:val="Normal"/>
    <w:link w:val="BalloonTextChar"/>
    <w:uiPriority w:val="99"/>
    <w:semiHidden/>
    <w:unhideWhenUsed/>
    <w:rsid w:val="00C36A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6A3B"/>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B49587-A443-4DE5-B0E9-C14F3892C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788</Words>
  <Characters>4493</Characters>
  <Application>Microsoft Office Word</Application>
  <DocSecurity>0</DocSecurity>
  <Lines>37</Lines>
  <Paragraphs>1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or Perko</dc:creator>
  <cp:keywords/>
  <dc:description/>
  <cp:lastModifiedBy>Stuart Umpleby</cp:lastModifiedBy>
  <cp:revision>3</cp:revision>
  <cp:lastPrinted>2021-09-18T17:36:00Z</cp:lastPrinted>
  <dcterms:created xsi:type="dcterms:W3CDTF">2021-09-22T20:48:00Z</dcterms:created>
  <dcterms:modified xsi:type="dcterms:W3CDTF">2021-09-22T21:03:00Z</dcterms:modified>
</cp:coreProperties>
</file>